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Software</w:t>
      </w:r>
      <w:r>
        <w:t xml:space="preserve"> </w:t>
      </w:r>
      <w:r>
        <w:t xml:space="preserve">Engineer</w:t>
      </w:r>
      <w:r>
        <w:t xml:space="preserve"> </w:t>
      </w:r>
      <w:r>
        <w:t xml:space="preserve">Position</w:t>
      </w:r>
      <w:r>
        <w:t xml:space="preserve"> </w:t>
      </w:r>
      <w:r>
        <w:t xml:space="preserve">in</w:t>
      </w:r>
      <w:r>
        <w:t xml:space="preserve"> </w:t>
      </w:r>
      <w:r>
        <w:t xml:space="preserve">Iraq</w:t>
      </w:r>
      <w:r>
        <w:t xml:space="preserve"> </w:t>
      </w:r>
      <w:r>
        <w:t xml:space="preserve">Baghdad</w:t>
      </w:r>
    </w:p>
    <w:p>
      <w:pPr>
        <w:pStyle w:val="FirstParagraph"/>
      </w:pPr>
      <w:r>
        <w:t xml:space="preserve">October 26, 2023</w:t>
      </w:r>
    </w:p>
    <w:p>
      <w:pPr>
        <w:pStyle w:val="BodyText"/>
      </w:pPr>
      <w:r>
        <w:t xml:space="preserve">Recruitment Team</w:t>
      </w:r>
      <w:r>
        <w:br/>
      </w:r>
      <w:r>
        <w:t xml:space="preserve">Hiring Manager</w:t>
      </w:r>
      <w:r>
        <w:br/>
      </w:r>
      <w:r>
        <w:t xml:space="preserve">[Company Name]</w:t>
      </w:r>
      <w:r>
        <w:br/>
      </w:r>
      <w:r>
        <w:t xml:space="preserve">Rasheed Street, Baghdad Center</w:t>
      </w:r>
      <w:r>
        <w:br/>
      </w:r>
      <w:r>
        <w:t xml:space="preserve">Iraq Baghdad</w:t>
      </w:r>
    </w:p>
    <w:bookmarkStart w:id="20" w:name="Xa55d84dabb2b6e706aa66873d3c6ec63cda9c2f"/>
    <w:p>
      <w:pPr>
        <w:pStyle w:val="Heading1"/>
      </w:pPr>
      <w:r>
        <w:t xml:space="preserve">Internship Application Letter for Software Engineer Position</w:t>
      </w:r>
    </w:p>
    <w:p>
      <w:pPr>
        <w:pStyle w:val="FirstParagraph"/>
      </w:pPr>
      <w:r>
        <w:t xml:space="preserve">Dear Hiring Team,</w:t>
      </w:r>
    </w:p>
    <w:p>
      <w:pPr>
        <w:pStyle w:val="BodyText"/>
      </w:pPr>
      <w:r>
        <w:t xml:space="preserve">It is with profound enthusiasm that I submit my Internship Application Letter for the Software Engineer internship position at your esteemed organization in Iraq Baghdad. As a final-year Computer Science student at Al-Mustansiriya University with specialized coursework in full-stack development, machine learning, and cloud infrastructure, I have meticulously prepared to contribute meaningfully to Baghdad's burgeoning technology ecosystem. This opportunity represents far more than an academic requirement—it is a strategic alignment between my technical capabilities and the urgent need for skilled developers within Iraq Baghdad's digital transformation journey.</w:t>
      </w:r>
    </w:p>
    <w:p>
      <w:pPr>
        <w:pStyle w:val="BodyText"/>
      </w:pPr>
      <w:r>
        <w:t xml:space="preserve">My academic foundation includes a comprehensive portfolio developed through rigorous coursework at Al-Mustansiriya University, where I graduated with honors (GPA: 3.8/4.0) while simultaneously leading a university-sponsored tech club focused on emerging technologies. I have implemented five production-level projects using modern stacks including React.js for frontend development, Node.js and Python for backend services, and AWS cloud infrastructure—all deployed through CI/CD pipelines I designed independently. Notably, my capstone project—a mobile application connecting Baghdad-based small businesses with local customers—demonstrated my ability to solve real-world problems within Iraq Baghdad's specific context. This app reduced order processing time by 65% for 12 pilot vendors and integrated with local payment gateways like AmeenPay, showcasing my understanding of both technical execution and regional market needs.</w:t>
      </w:r>
    </w:p>
    <w:p>
      <w:pPr>
        <w:pStyle w:val="BodyText"/>
      </w:pPr>
      <w:r>
        <w:t xml:space="preserve">What particularly compels me to pursue this Software Engineer internship in Iraq Baghdad is the unique convergence of challenges and opportunities present in our nation's technological landscape. Unlike conventional tech hubs, Baghdad presents a distinctive environment where innovation must directly address local infrastructure constraints while leveraging cultural context. I have closely followed how Iraqi tech startups like Waseela and Al-Burda are building solutions for Arabic-language user experiences, financial inclusion, and e-government services—areas where my skills in localization and responsive design could create immediate impact. My previous volunteer work with the Baghdad Digital Literacy Initiative further cemented my commitment to this mission: I taught 85+ community members basic coding concepts while adapting materials to Iraq Baghdad's mobile-first usage patterns (where 94% of internet access is via smartphones). This experience taught me that effective software development in our region requires not just technical excellence but deep cultural intelligence—a perspective I am eager to apply within your organization.</w:t>
      </w:r>
    </w:p>
    <w:p>
      <w:pPr>
        <w:pStyle w:val="BodyText"/>
      </w:pPr>
      <w:r>
        <w:t xml:space="preserve">My technical proficiency spans the entire software development lifecycle. I possess advanced skills in JavaScript/TypeScript, Java Spring Boot, SQL databases, and containerization with Docker—technologies directly relevant to your team's stack as outlined in your job description. However, what truly distinguishes my approach is my proven ability to work within resource-constrained environments: During a previous remote internship with an Egyptian fintech startup (which I secured through a competitive global platform), I optimized legacy code that reduced server costs by 40% without compromising functionality—a critical skill for projects in developing economies. Furthermore, I maintain active certifications in AWS Cloud Practitioner and Google's Professional Cloud Developer, ensuring my cloud deployment practices align with enterprise standards while considering regional bandwidth limitations common across Iraq Baghdad.</w:t>
      </w:r>
    </w:p>
    <w:p>
      <w:pPr>
        <w:pStyle w:val="BodyText"/>
      </w:pPr>
      <w:r>
        <w:t xml:space="preserve">I recognize that the success of software initiatives in Iraq Baghdad hinges on collaborative community engagement as much as technical execution. This is why I have prioritized building cross-cultural communication skills throughout my academic journey. As a native Arabic speaker fluent in English, I facilitated weekly coding workshops for students from diverse Iraqi provinces (including Mosul and Basra), adapting complex concepts to varying educational backgrounds. My presentation at the 2023 Baghdad Tech Summit on "Building Scalable Applications for Emerging Markets" was well-received by local developers who praised my focus on practical implementation over theoretical perfection—a philosophy I believe aligns with your organization's pragmatic engineering culture.</w:t>
      </w:r>
    </w:p>
    <w:p>
      <w:pPr>
        <w:pStyle w:val="BodyText"/>
      </w:pPr>
      <w:r>
        <w:t xml:space="preserve">What excites me most about contributing to software development in Iraq Baghdad is the potential to build solutions that resonate deeply with our national identity. Unlike generic global applications, I aim to create tools that incorporate Arabic linguistic nuances, respect local business practices, and address specific Iraqi challenges—from optimizing public service delivery in Basra's port operations to enhancing agricultural logistics across central Iraq. My internship at your organization would be the crucial step toward developing this specialized expertise under experienced mentors who understand Baghdad's unique technological ecosystem. I am prepared to immerse myself fully in the workplace culture of Iraq Baghdad, whether it means attending local tech meetups in Al-Rusafa or collaborating with regional partners on community-focused projects.</w:t>
      </w:r>
    </w:p>
    <w:p>
      <w:pPr>
        <w:pStyle w:val="BodyText"/>
      </w:pPr>
      <w:r>
        <w:t xml:space="preserve">As I prepare for my professional journey, I am deeply motivated by Iraq's rising status as a regional tech hub. The Iraqi government's "Digital Iraq 2030" initiative, coupled with growing investments from entities like the Central Bank of Iraq in fintech infrastructure, has created unprecedented momentum for software engineers committed to local impact. I have studied your company's recent work on [mention specific project if known, otherwise say "the Smart City solutions for Baghdad"] and am inspired by how it aligns with this national vision. My technical skills combined with my cultural fluency position me to immediately contribute while growing under your mentorship.</w:t>
      </w:r>
    </w:p>
    <w:p>
      <w:pPr>
        <w:pStyle w:val="BodyText"/>
      </w:pPr>
      <w:r>
        <w:t xml:space="preserve">I am confident that my proactive approach to problem-solving, documented in my portfolio at www.yourportfolio.com, and my unwavering commitment to advancing Iraq Baghdad's digital landscape make me an ideal candidate for this Software Engineer internship. I have attached my resume for detailed review and welcome the opportunity to discuss how my background in full-stack development, cloud infrastructure, and community-centered software design can support your team's objectives. Thank you for considering this Internship Application Letter—I eagerly anticipate the possibility of contributing to your innovative work within Iraq Baghdad's dynamic tech community.</w:t>
      </w:r>
    </w:p>
    <w:p>
      <w:pPr>
        <w:pStyle w:val="BodyText"/>
      </w:pPr>
      <w:r>
        <w:t xml:space="preserve">Sincerely,</w:t>
      </w:r>
    </w:p>
    <w:p>
      <w:pPr>
        <w:pStyle w:val="BodyText"/>
      </w:pPr>
      <w:r>
        <w:t xml:space="preserve">[Your Full Name]</w:t>
      </w:r>
      <w:r>
        <w:br/>
      </w:r>
      <w:r>
        <w:t xml:space="preserve">[Your Contact Information]</w:t>
      </w:r>
      <w:r>
        <w:br/>
      </w:r>
      <w:r>
        <w:t xml:space="preserve">[Your Email Address]</w:t>
      </w:r>
      <w:r>
        <w:br/>
      </w:r>
      <w:r>
        <w:t xml:space="preserve">[LinkedIn Profile UR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Software Engineer Position in Iraq Baghdad</dc:title>
  <dc:creator/>
  <cp:keywords/>
  <dcterms:created xsi:type="dcterms:W3CDTF">2026-07-14T00:13:42Z</dcterms:created>
  <dcterms:modified xsi:type="dcterms:W3CDTF">2026-07-14T00:13:42Z</dcterms:modified>
</cp:coreProperties>
</file>

<file path=docProps/custom.xml><?xml version="1.0" encoding="utf-8"?>
<Properties xmlns="http://schemas.openxmlformats.org/officeDocument/2006/custom-properties" xmlns:vt="http://schemas.openxmlformats.org/officeDocument/2006/docPropsVTypes"/>
</file>